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9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478"/>
        <w:gridCol w:w="795"/>
        <w:gridCol w:w="98"/>
        <w:gridCol w:w="922"/>
        <w:gridCol w:w="722"/>
        <w:gridCol w:w="21"/>
        <w:gridCol w:w="525"/>
        <w:gridCol w:w="236"/>
        <w:gridCol w:w="126"/>
        <w:gridCol w:w="466"/>
        <w:gridCol w:w="451"/>
        <w:gridCol w:w="210"/>
        <w:gridCol w:w="130"/>
        <w:gridCol w:w="486"/>
        <w:gridCol w:w="362"/>
        <w:gridCol w:w="361"/>
        <w:gridCol w:w="178"/>
        <w:gridCol w:w="128"/>
        <w:gridCol w:w="377"/>
        <w:gridCol w:w="441"/>
        <w:gridCol w:w="233"/>
        <w:gridCol w:w="690"/>
        <w:gridCol w:w="943"/>
      </w:tblGrid>
      <w:tr w:rsidR="000E3D52" w:rsidRPr="005A29FF" w:rsidTr="00DE1D9F">
        <w:tc>
          <w:tcPr>
            <w:tcW w:w="1895" w:type="dxa"/>
            <w:gridSpan w:val="2"/>
            <w:shd w:val="clear" w:color="auto" w:fill="auto"/>
          </w:tcPr>
          <w:p w:rsidR="000E3D52" w:rsidRDefault="00677CFB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871D19B" wp14:editId="2183178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Default="000E3D52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E3D52" w:rsidRDefault="000E3D52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E3D52" w:rsidRPr="0006621A" w:rsidRDefault="000E3D52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0E3D52" w:rsidRPr="0040357B" w:rsidTr="00B91802">
        <w:tc>
          <w:tcPr>
            <w:tcW w:w="10796" w:type="dxa"/>
            <w:gridSpan w:val="24"/>
            <w:shd w:val="clear" w:color="auto" w:fill="BFBFBF"/>
          </w:tcPr>
          <w:p w:rsidR="000E3D52" w:rsidRPr="00B751A8" w:rsidRDefault="000E3D5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0E3D52" w:rsidRPr="0040357B" w:rsidTr="00DE1D9F">
        <w:tc>
          <w:tcPr>
            <w:tcW w:w="1895" w:type="dxa"/>
            <w:gridSpan w:val="2"/>
            <w:shd w:val="clear" w:color="auto" w:fill="auto"/>
          </w:tcPr>
          <w:p w:rsidR="000E3D52" w:rsidRPr="007675BB" w:rsidRDefault="000E3D52" w:rsidP="00607CEE">
            <w:pPr>
              <w:spacing w:before="20" w:after="20"/>
              <w:rPr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i Açan Fakülte /YO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0E3D52" w:rsidRPr="007675BB" w:rsidRDefault="00D70F9B" w:rsidP="00607CE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slek Yüksekokulu</w:t>
            </w: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Pr="007675BB" w:rsidRDefault="00D70F9B" w:rsidP="00D70F9B">
            <w:pPr>
              <w:spacing w:before="20" w:after="20"/>
              <w:rPr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i Açan Bölüm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CD6A9D" w:rsidRDefault="00D70F9B" w:rsidP="00D70F9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CD6A9D">
              <w:rPr>
                <w:i/>
                <w:color w:val="262626"/>
                <w:sz w:val="20"/>
                <w:szCs w:val="20"/>
                <w:lang w:val="tr-TR"/>
              </w:rPr>
              <w:t>Otel Lokanta ve İkram Hizmetleri Bölümü</w:t>
            </w:r>
          </w:p>
          <w:p w:rsidR="00D70F9B" w:rsidRPr="007675BB" w:rsidRDefault="00D70F9B" w:rsidP="00D70F9B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70F9B" w:rsidRPr="0040357B" w:rsidTr="0060639C">
        <w:trPr>
          <w:trHeight w:val="114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D70F9B" w:rsidRPr="00B53D78" w:rsidRDefault="00D70F9B" w:rsidP="00D70F9B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i Alan Program (lar)</w:t>
            </w:r>
          </w:p>
        </w:tc>
        <w:tc>
          <w:tcPr>
            <w:tcW w:w="4702" w:type="dxa"/>
            <w:gridSpan w:val="12"/>
            <w:shd w:val="clear" w:color="auto" w:fill="auto"/>
          </w:tcPr>
          <w:p w:rsidR="00D70F9B" w:rsidRPr="007675BB" w:rsidRDefault="00D70F9B" w:rsidP="00D70F9B">
            <w:pPr>
              <w:tabs>
                <w:tab w:val="left" w:pos="1575"/>
              </w:tabs>
              <w:spacing w:before="20" w:after="20"/>
              <w:rPr>
                <w:sz w:val="20"/>
                <w:szCs w:val="20"/>
              </w:rPr>
            </w:pPr>
            <w:r w:rsidRPr="00D70F9B">
              <w:rPr>
                <w:i/>
                <w:color w:val="262626"/>
                <w:sz w:val="20"/>
                <w:szCs w:val="20"/>
                <w:lang w:val="tr-TR"/>
              </w:rPr>
              <w:t>Aşçılık Bölümü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199" w:type="dxa"/>
            <w:gridSpan w:val="10"/>
          </w:tcPr>
          <w:p w:rsidR="00D70F9B" w:rsidRPr="007675BB" w:rsidRDefault="00D70F9B" w:rsidP="00D70F9B">
            <w:pPr>
              <w:spacing w:before="20" w:after="20"/>
              <w:rPr>
                <w:sz w:val="20"/>
                <w:szCs w:val="20"/>
              </w:rPr>
            </w:pPr>
            <w:r w:rsidRPr="007675BB">
              <w:rPr>
                <w:sz w:val="20"/>
                <w:szCs w:val="20"/>
              </w:rPr>
              <w:t>Zorunlu</w:t>
            </w:r>
          </w:p>
        </w:tc>
      </w:tr>
      <w:tr w:rsidR="00D70F9B" w:rsidRPr="0040357B" w:rsidTr="00683364">
        <w:trPr>
          <w:trHeight w:val="112"/>
        </w:trPr>
        <w:tc>
          <w:tcPr>
            <w:tcW w:w="1895" w:type="dxa"/>
            <w:gridSpan w:val="2"/>
            <w:vMerge/>
            <w:shd w:val="clear" w:color="auto" w:fill="auto"/>
          </w:tcPr>
          <w:p w:rsidR="00D70F9B" w:rsidRPr="00B53D78" w:rsidRDefault="00D70F9B" w:rsidP="00D70F9B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702" w:type="dxa"/>
            <w:gridSpan w:val="12"/>
            <w:shd w:val="clear" w:color="auto" w:fill="auto"/>
          </w:tcPr>
          <w:p w:rsidR="00D70F9B" w:rsidRPr="007675BB" w:rsidRDefault="00D70F9B" w:rsidP="00D70F9B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199" w:type="dxa"/>
            <w:gridSpan w:val="10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</w:p>
        </w:tc>
      </w:tr>
      <w:tr w:rsidR="00D70F9B" w:rsidRPr="0040357B" w:rsidTr="0012141B">
        <w:trPr>
          <w:trHeight w:val="112"/>
        </w:trPr>
        <w:tc>
          <w:tcPr>
            <w:tcW w:w="1895" w:type="dxa"/>
            <w:gridSpan w:val="2"/>
            <w:vMerge/>
            <w:shd w:val="clear" w:color="auto" w:fill="auto"/>
          </w:tcPr>
          <w:p w:rsidR="00D70F9B" w:rsidRPr="00B53D78" w:rsidRDefault="00D70F9B" w:rsidP="00D70F9B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</w:p>
        </w:tc>
        <w:tc>
          <w:tcPr>
            <w:tcW w:w="4702" w:type="dxa"/>
            <w:gridSpan w:val="12"/>
            <w:shd w:val="clear" w:color="auto" w:fill="auto"/>
          </w:tcPr>
          <w:p w:rsidR="00D70F9B" w:rsidRPr="007675BB" w:rsidRDefault="00D70F9B" w:rsidP="00D70F9B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4199" w:type="dxa"/>
            <w:gridSpan w:val="10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Pr="007675BB" w:rsidRDefault="00D70F9B" w:rsidP="00D70F9B">
            <w:pPr>
              <w:spacing w:before="20" w:after="20"/>
              <w:rPr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Ders Kodu 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7675BB" w:rsidRDefault="00D70F9B" w:rsidP="00D70F9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C 209</w:t>
            </w: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 Adı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 w:rsidRPr="007675BB">
              <w:rPr>
                <w:sz w:val="20"/>
                <w:szCs w:val="20"/>
              </w:rPr>
              <w:t>İçecekler</w:t>
            </w: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 xml:space="preserve">Öğretim dili 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ürkçe </w:t>
            </w: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 Türü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 w:rsidRPr="007675BB">
              <w:rPr>
                <w:sz w:val="20"/>
                <w:szCs w:val="20"/>
              </w:rPr>
              <w:t>Ders</w:t>
            </w: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Ders Seviyesi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Ön Lisans </w:t>
            </w:r>
          </w:p>
        </w:tc>
      </w:tr>
      <w:tr w:rsidR="00D70F9B" w:rsidRPr="0040357B" w:rsidTr="004253EF">
        <w:tc>
          <w:tcPr>
            <w:tcW w:w="1895" w:type="dxa"/>
            <w:gridSpan w:val="2"/>
            <w:shd w:val="clear" w:color="auto" w:fill="auto"/>
          </w:tcPr>
          <w:p w:rsidR="00D70F9B" w:rsidRPr="00B53D78" w:rsidRDefault="00D70F9B" w:rsidP="00D70F9B">
            <w:pPr>
              <w:spacing w:before="20" w:after="20"/>
              <w:rPr>
                <w:b/>
                <w:color w:val="1F4E79" w:themeColor="accent1" w:themeShade="80"/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Haftalık Ders Saati</w:t>
            </w:r>
          </w:p>
        </w:tc>
        <w:tc>
          <w:tcPr>
            <w:tcW w:w="2537" w:type="dxa"/>
            <w:gridSpan w:val="4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893CE2">
              <w:rPr>
                <w:sz w:val="20"/>
                <w:szCs w:val="20"/>
              </w:rPr>
              <w:t>2</w:t>
            </w:r>
          </w:p>
        </w:tc>
        <w:tc>
          <w:tcPr>
            <w:tcW w:w="1374" w:type="dxa"/>
            <w:gridSpan w:val="5"/>
            <w:shd w:val="clear" w:color="auto" w:fill="auto"/>
          </w:tcPr>
          <w:p w:rsidR="00D70F9B" w:rsidRPr="001B657E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639" w:type="dxa"/>
            <w:gridSpan w:val="5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Uygulama: </w:t>
            </w:r>
            <w:r w:rsidR="00893CE2">
              <w:rPr>
                <w:sz w:val="20"/>
                <w:szCs w:val="20"/>
              </w:rPr>
              <w:t>1</w:t>
            </w:r>
          </w:p>
        </w:tc>
        <w:tc>
          <w:tcPr>
            <w:tcW w:w="3351" w:type="dxa"/>
            <w:gridSpan w:val="8"/>
          </w:tcPr>
          <w:p w:rsidR="00D70F9B" w:rsidRPr="00B649C2" w:rsidRDefault="00D70F9B" w:rsidP="00D70F9B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AKTS Kredisi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7675BB" w:rsidRDefault="00D70F9B" w:rsidP="00D70F9B">
            <w:pPr>
              <w:rPr>
                <w:sz w:val="20"/>
                <w:szCs w:val="20"/>
              </w:rPr>
            </w:pPr>
            <w:r w:rsidRPr="007675BB">
              <w:rPr>
                <w:sz w:val="20"/>
                <w:szCs w:val="20"/>
              </w:rPr>
              <w:t>3</w:t>
            </w: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Pr="007675BB" w:rsidRDefault="00D70F9B" w:rsidP="00D70F9B">
            <w:pPr>
              <w:rPr>
                <w:color w:val="262626"/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Notlandırma Türü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7675BB" w:rsidRDefault="00D70F9B" w:rsidP="00D70F9B">
            <w:pPr>
              <w:rPr>
                <w:color w:val="262626"/>
                <w:sz w:val="20"/>
                <w:szCs w:val="20"/>
              </w:rPr>
            </w:pPr>
            <w:r w:rsidRPr="007675BB">
              <w:rPr>
                <w:color w:val="262626"/>
                <w:sz w:val="20"/>
                <w:szCs w:val="20"/>
              </w:rPr>
              <w:t>Harf Notu</w:t>
            </w:r>
          </w:p>
        </w:tc>
      </w:tr>
      <w:tr w:rsidR="00D70F9B" w:rsidRPr="0040357B" w:rsidTr="00DE1D9F">
        <w:trPr>
          <w:trHeight w:val="323"/>
        </w:trPr>
        <w:tc>
          <w:tcPr>
            <w:tcW w:w="1895" w:type="dxa"/>
            <w:gridSpan w:val="2"/>
            <w:shd w:val="clear" w:color="auto" w:fill="auto"/>
          </w:tcPr>
          <w:p w:rsidR="00D70F9B" w:rsidRDefault="00D70F9B" w:rsidP="00D70F9B">
            <w:pPr>
              <w:rPr>
                <w:i/>
                <w:color w:val="262626"/>
                <w:sz w:val="20"/>
                <w:szCs w:val="20"/>
              </w:rPr>
            </w:pPr>
            <w:r w:rsidRPr="00B53D78">
              <w:rPr>
                <w:b/>
                <w:color w:val="1F4E79" w:themeColor="accent1" w:themeShade="80"/>
                <w:sz w:val="20"/>
                <w:szCs w:val="20"/>
              </w:rPr>
              <w:t>Ön koşul/lar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5A29FF" w:rsidRDefault="00D70F9B" w:rsidP="00D70F9B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D70F9B" w:rsidRPr="0040357B" w:rsidTr="00DE1D9F">
        <w:trPr>
          <w:trHeight w:val="322"/>
        </w:trPr>
        <w:tc>
          <w:tcPr>
            <w:tcW w:w="1895" w:type="dxa"/>
            <w:gridSpan w:val="2"/>
            <w:shd w:val="clear" w:color="auto" w:fill="auto"/>
          </w:tcPr>
          <w:p w:rsidR="00D70F9B" w:rsidRDefault="00D70F9B" w:rsidP="00D70F9B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5A29FF" w:rsidRDefault="00D70F9B" w:rsidP="00D70F9B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Default="00D70F9B" w:rsidP="00D70F9B">
            <w:pPr>
              <w:rPr>
                <w:i/>
                <w:color w:val="262626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5A29FF" w:rsidRDefault="00D70F9B" w:rsidP="00D70F9B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D70F9B" w:rsidRPr="0040357B" w:rsidTr="00DE1D9F">
        <w:tc>
          <w:tcPr>
            <w:tcW w:w="1895" w:type="dxa"/>
            <w:gridSpan w:val="2"/>
            <w:shd w:val="clear" w:color="auto" w:fill="auto"/>
          </w:tcPr>
          <w:p w:rsidR="00D70F9B" w:rsidRPr="00E639E0" w:rsidRDefault="00D70F9B" w:rsidP="00D70F9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E639E0" w:rsidRDefault="00C63256" w:rsidP="00D70F9B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İ</w:t>
            </w:r>
            <w:r w:rsidR="00D70F9B" w:rsidRPr="00E639E0">
              <w:rPr>
                <w:color w:val="262626"/>
                <w:sz w:val="20"/>
                <w:szCs w:val="20"/>
              </w:rPr>
              <w:t>çeceklerin tarihi,</w:t>
            </w:r>
            <w:r>
              <w:rPr>
                <w:color w:val="262626"/>
                <w:sz w:val="20"/>
                <w:szCs w:val="20"/>
              </w:rPr>
              <w:t xml:space="preserve"> içeceklerin sınıflandırılması,</w:t>
            </w:r>
            <w:r w:rsidR="00D70F9B" w:rsidRPr="00E639E0">
              <w:rPr>
                <w:color w:val="262626"/>
                <w:sz w:val="20"/>
                <w:szCs w:val="20"/>
              </w:rPr>
              <w:t xml:space="preserve"> alkollü ve al</w:t>
            </w:r>
            <w:r>
              <w:rPr>
                <w:color w:val="262626"/>
                <w:sz w:val="20"/>
                <w:szCs w:val="20"/>
              </w:rPr>
              <w:t xml:space="preserve">kolsüz içeceklerin hazırlanması, servis edilmesi </w:t>
            </w:r>
            <w:r w:rsidR="00D70F9B" w:rsidRPr="00E639E0">
              <w:rPr>
                <w:color w:val="262626"/>
                <w:sz w:val="20"/>
                <w:szCs w:val="20"/>
              </w:rPr>
              <w:t>ve bar yönetiminin öğrenilmesin</w:t>
            </w:r>
            <w:r w:rsidR="00D70F9B">
              <w:rPr>
                <w:color w:val="262626"/>
                <w:sz w:val="20"/>
                <w:szCs w:val="20"/>
              </w:rPr>
              <w:t>i sağlamak</w:t>
            </w:r>
          </w:p>
        </w:tc>
      </w:tr>
      <w:tr w:rsidR="00D70F9B" w:rsidRPr="0040357B" w:rsidTr="00DE1D9F">
        <w:trPr>
          <w:trHeight w:val="70"/>
        </w:trPr>
        <w:tc>
          <w:tcPr>
            <w:tcW w:w="1895" w:type="dxa"/>
            <w:gridSpan w:val="2"/>
            <w:shd w:val="clear" w:color="auto" w:fill="auto"/>
          </w:tcPr>
          <w:p w:rsidR="00D70F9B" w:rsidRPr="00E639E0" w:rsidRDefault="00D70F9B" w:rsidP="00D70F9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D70F9B" w:rsidRPr="00E639E0" w:rsidRDefault="00D70F9B" w:rsidP="00D70F9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2C580C">
              <w:rPr>
                <w:color w:val="262626"/>
                <w:sz w:val="20"/>
                <w:szCs w:val="20"/>
              </w:rPr>
              <w:t>İçeceklerin tarihsel gelişimi ve kültürle etkileşimi, alkollü ve alkolsüz içeceklerin üretimi ve depolanması, yiyecek ve içecekler arasındaki uyum incelenir.</w:t>
            </w:r>
          </w:p>
        </w:tc>
      </w:tr>
      <w:tr w:rsidR="00D70F9B" w:rsidRPr="0040357B" w:rsidTr="00DE1D9F">
        <w:trPr>
          <w:trHeight w:val="227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893" w:type="dxa"/>
            <w:gridSpan w:val="2"/>
            <w:shd w:val="clear" w:color="auto" w:fill="auto"/>
          </w:tcPr>
          <w:p w:rsidR="00D70F9B" w:rsidRDefault="00D70F9B" w:rsidP="00D70F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D70F9B" w:rsidRPr="00505945" w:rsidRDefault="00D70F9B" w:rsidP="00D70F9B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çecek geleneği ve tarihini bilme</w:t>
            </w: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B649C2" w:rsidRDefault="00D70F9B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D70F9B" w:rsidRPr="00B649C2" w:rsidRDefault="004E0692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lkollü ve alkolsüz içeceklerin karakteristik özelliklerini bilme</w:t>
            </w: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B649C2" w:rsidRDefault="00D70F9B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D70F9B" w:rsidRPr="00B649C2" w:rsidRDefault="004E0692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çecek sunumunu bilme</w:t>
            </w: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2A3FF2" w:rsidRDefault="00D70F9B" w:rsidP="00D70F9B">
            <w:pPr>
              <w:tabs>
                <w:tab w:val="left" w:pos="4395"/>
              </w:tabs>
              <w:rPr>
                <w:b/>
                <w:color w:val="1F497D"/>
                <w:sz w:val="20"/>
                <w:szCs w:val="20"/>
                <w:u w:val="single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D70F9B" w:rsidRPr="002A3FF2" w:rsidRDefault="004E0692" w:rsidP="00D70F9B">
            <w:pPr>
              <w:tabs>
                <w:tab w:val="left" w:pos="4395"/>
              </w:tabs>
              <w:rPr>
                <w:b/>
                <w:color w:val="1F497D"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lang w:val="tr-TR"/>
              </w:rPr>
              <w:t>Bar yönetimini öğrenme</w:t>
            </w: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2A3FF2" w:rsidRDefault="00D70F9B" w:rsidP="00D70F9B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D70F9B" w:rsidRPr="002A3FF2" w:rsidRDefault="00D70F9B" w:rsidP="00D70F9B">
            <w:pPr>
              <w:rPr>
                <w:color w:val="1F497D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İçecek satış-pazarlamasını bilme</w:t>
            </w: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B649C2" w:rsidRDefault="00D70F9B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008" w:type="dxa"/>
            <w:gridSpan w:val="20"/>
            <w:shd w:val="clear" w:color="auto" w:fill="auto"/>
          </w:tcPr>
          <w:p w:rsidR="00D70F9B" w:rsidRPr="00B649C2" w:rsidRDefault="004E0692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okteyl yapımı ve sunumunu bilme</w:t>
            </w:r>
          </w:p>
        </w:tc>
      </w:tr>
      <w:tr w:rsidR="00D70F9B" w:rsidRPr="0040357B" w:rsidTr="0091118A">
        <w:tc>
          <w:tcPr>
            <w:tcW w:w="10796" w:type="dxa"/>
            <w:gridSpan w:val="24"/>
            <w:shd w:val="clear" w:color="auto" w:fill="BFBFBF"/>
          </w:tcPr>
          <w:p w:rsidR="00D70F9B" w:rsidRPr="00B751A8" w:rsidRDefault="00D70F9B" w:rsidP="00D70F9B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Fakülte Kurulu Onayı)</w:t>
            </w:r>
          </w:p>
        </w:tc>
      </w:tr>
      <w:tr w:rsidR="00D70F9B" w:rsidRPr="0040357B" w:rsidTr="00DE1D9F">
        <w:tc>
          <w:tcPr>
            <w:tcW w:w="1895" w:type="dxa"/>
            <w:gridSpan w:val="2"/>
            <w:vMerge w:val="restart"/>
            <w:shd w:val="clear" w:color="auto" w:fill="auto"/>
          </w:tcPr>
          <w:p w:rsidR="00D70F9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2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83" w:type="dxa"/>
            <w:gridSpan w:val="3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74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90" w:type="dxa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943" w:type="dxa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D70F9B" w:rsidRPr="0040357B" w:rsidTr="00280AB6">
        <w:trPr>
          <w:trHeight w:val="414"/>
        </w:trPr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56301F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 s</w:t>
            </w:r>
            <w:r w:rsidR="00D70F9B" w:rsidRPr="0006419F">
              <w:rPr>
                <w:color w:val="1F497D"/>
                <w:sz w:val="20"/>
                <w:szCs w:val="20"/>
                <w:lang w:val="tr-TR"/>
              </w:rPr>
              <w:t>özlü, yazılı ve görsel yöntemlerle etkin iletişim kurma</w:t>
            </w:r>
            <w:r w:rsidR="00D70F9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="00D70F9B"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 w:rsidR="00D70F9B">
              <w:rPr>
                <w:color w:val="1F497D"/>
                <w:sz w:val="20"/>
                <w:szCs w:val="20"/>
                <w:lang w:val="tr-TR"/>
              </w:rPr>
              <w:t>becerisi</w:t>
            </w:r>
            <w:r w:rsidR="00D70F9B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70F9B" w:rsidRPr="00EC18CD" w:rsidRDefault="004E0692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70F9B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70F9B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83" w:type="dxa"/>
            <w:gridSpan w:val="3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74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90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70F9B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4E0692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  <w:vAlign w:val="center"/>
          </w:tcPr>
          <w:p w:rsidR="00D70F9B" w:rsidRPr="00EC18CD" w:rsidRDefault="004E0692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D70F9B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="004E0692">
              <w:rPr>
                <w:b/>
                <w:color w:val="1F497D"/>
                <w:sz w:val="20"/>
                <w:szCs w:val="20"/>
                <w:lang w:val="tr-TR"/>
              </w:rPr>
              <w:t>farkındal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ık</w:t>
            </w:r>
            <w:r w:rsidR="004E0692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="004E0692">
              <w:rPr>
                <w:color w:val="1F497D"/>
                <w:sz w:val="20"/>
                <w:szCs w:val="20"/>
                <w:lang w:val="tr-TR"/>
              </w:rPr>
              <w:t>,</w:t>
            </w:r>
          </w:p>
        </w:tc>
        <w:tc>
          <w:tcPr>
            <w:tcW w:w="616" w:type="dxa"/>
            <w:gridSpan w:val="2"/>
            <w:vAlign w:val="center"/>
          </w:tcPr>
          <w:p w:rsidR="00D70F9B" w:rsidRPr="00EC18CD" w:rsidRDefault="004E0692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90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70F9B" w:rsidRPr="0040357B" w:rsidTr="00280AB6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="004E0692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16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83" w:type="dxa"/>
            <w:gridSpan w:val="3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74" w:type="dxa"/>
            <w:gridSpan w:val="2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690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  <w:tc>
          <w:tcPr>
            <w:tcW w:w="943" w:type="dxa"/>
            <w:vAlign w:val="center"/>
          </w:tcPr>
          <w:p w:rsidR="00D70F9B" w:rsidRPr="00EC18C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C18CD">
              <w:rPr>
                <w:sz w:val="20"/>
                <w:szCs w:val="20"/>
              </w:rPr>
              <w:t>X</w:t>
            </w:r>
          </w:p>
        </w:tc>
      </w:tr>
      <w:tr w:rsidR="00D70F9B" w:rsidRPr="0040357B" w:rsidTr="00DE1D9F">
        <w:tc>
          <w:tcPr>
            <w:tcW w:w="1895" w:type="dxa"/>
            <w:gridSpan w:val="2"/>
            <w:vMerge w:val="restart"/>
            <w:shd w:val="clear" w:color="auto" w:fill="auto"/>
          </w:tcPr>
          <w:p w:rsidR="00D70F9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lastRenderedPageBreak/>
              <w:t xml:space="preserve">Fakülte/YO Çıktıları </w:t>
            </w: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lastRenderedPageBreak/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40357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 w:val="restart"/>
            <w:shd w:val="clear" w:color="auto" w:fill="auto"/>
          </w:tcPr>
          <w:p w:rsidR="00D70F9B" w:rsidRDefault="00D70F9B" w:rsidP="00D70F9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4B7E99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4B7E99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4B7E99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4B7E99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4B7E99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4B7E99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5A00D8" w:rsidRDefault="00D70F9B" w:rsidP="00D70F9B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5A00D8" w:rsidRDefault="00D70F9B" w:rsidP="00D70F9B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5A00D8" w:rsidRDefault="00D70F9B" w:rsidP="00D70F9B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5A00D8" w:rsidRDefault="00D70F9B" w:rsidP="00D70F9B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5A00D8" w:rsidRDefault="00D70F9B" w:rsidP="00D70F9B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5A00D8" w:rsidRDefault="00D70F9B" w:rsidP="00D70F9B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D70F9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679" w:type="dxa"/>
            <w:gridSpan w:val="9"/>
            <w:shd w:val="clear" w:color="auto" w:fill="auto"/>
          </w:tcPr>
          <w:p w:rsidR="00D70F9B" w:rsidRPr="00B649C2" w:rsidRDefault="00D70F9B" w:rsidP="00D70F9B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3" w:type="dxa"/>
            <w:gridSpan w:val="3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gridSpan w:val="2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0" w:type="dxa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</w:tcPr>
          <w:p w:rsidR="00D70F9B" w:rsidRPr="00B649C2" w:rsidRDefault="00D70F9B" w:rsidP="00D70F9B">
            <w:pPr>
              <w:jc w:val="center"/>
              <w:rPr>
                <w:sz w:val="20"/>
                <w:szCs w:val="20"/>
              </w:rPr>
            </w:pPr>
          </w:p>
        </w:tc>
      </w:tr>
      <w:tr w:rsidR="00D70F9B" w:rsidRPr="0040357B" w:rsidTr="00296B30">
        <w:trPr>
          <w:trHeight w:val="346"/>
        </w:trPr>
        <w:tc>
          <w:tcPr>
            <w:tcW w:w="1417" w:type="dxa"/>
            <w:shd w:val="clear" w:color="auto" w:fill="BFBFBF"/>
          </w:tcPr>
          <w:p w:rsidR="00D70F9B" w:rsidRDefault="00D70F9B" w:rsidP="00D70F9B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79" w:type="dxa"/>
            <w:gridSpan w:val="23"/>
            <w:shd w:val="clear" w:color="auto" w:fill="BFBFBF"/>
          </w:tcPr>
          <w:p w:rsidR="00D70F9B" w:rsidRPr="00B751A8" w:rsidRDefault="00D70F9B" w:rsidP="00D70F9B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Bölüm Kurulunda Görüşülür)</w:t>
            </w:r>
          </w:p>
        </w:tc>
      </w:tr>
      <w:tr w:rsidR="00D70F9B" w:rsidRPr="0040357B" w:rsidTr="00DE1D9F">
        <w:trPr>
          <w:trHeight w:val="249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95" w:type="dxa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17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26" w:type="dxa"/>
            <w:gridSpan w:val="3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29" w:type="dxa"/>
            <w:gridSpan w:val="4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18" w:type="dxa"/>
            <w:gridSpan w:val="2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23" w:type="dxa"/>
            <w:gridSpan w:val="2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943" w:type="dxa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D70F9B" w:rsidRPr="0040357B" w:rsidTr="00DE1D9F">
        <w:trPr>
          <w:trHeight w:val="249"/>
        </w:trPr>
        <w:tc>
          <w:tcPr>
            <w:tcW w:w="1895" w:type="dxa"/>
            <w:gridSpan w:val="2"/>
            <w:vMerge/>
            <w:shd w:val="clear" w:color="auto" w:fill="auto"/>
          </w:tcPr>
          <w:p w:rsidR="00D70F9B" w:rsidRPr="00F25E28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D70F9B" w:rsidRPr="000E3D52" w:rsidRDefault="00D70F9B" w:rsidP="00D70F9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0E3D52">
              <w:rPr>
                <w:color w:val="262626"/>
                <w:sz w:val="20"/>
                <w:szCs w:val="20"/>
              </w:rPr>
              <w:t>1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D70F9B" w:rsidRPr="008641D0" w:rsidRDefault="00D70F9B" w:rsidP="00D70F9B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8641D0">
              <w:rPr>
                <w:color w:val="262626"/>
                <w:sz w:val="20"/>
                <w:szCs w:val="20"/>
              </w:rPr>
              <w:t>Içeceklere giriş, içecek sektörünün tarihçesi</w:t>
            </w:r>
            <w:r w:rsidR="00C63256">
              <w:rPr>
                <w:color w:val="262626"/>
                <w:sz w:val="20"/>
                <w:szCs w:val="20"/>
              </w:rPr>
              <w:t>, içeceklerin sınıflandırılması</w:t>
            </w:r>
          </w:p>
        </w:tc>
        <w:tc>
          <w:tcPr>
            <w:tcW w:w="917" w:type="dxa"/>
            <w:gridSpan w:val="2"/>
            <w:shd w:val="clear" w:color="auto" w:fill="auto"/>
          </w:tcPr>
          <w:p w:rsidR="00D70F9B" w:rsidRPr="00820EF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820EFD">
              <w:rPr>
                <w:sz w:val="20"/>
                <w:szCs w:val="20"/>
              </w:rPr>
              <w:t>D1</w:t>
            </w:r>
          </w:p>
        </w:tc>
        <w:tc>
          <w:tcPr>
            <w:tcW w:w="826" w:type="dxa"/>
            <w:gridSpan w:val="3"/>
            <w:shd w:val="clear" w:color="auto" w:fill="auto"/>
          </w:tcPr>
          <w:p w:rsidR="00D70F9B" w:rsidRPr="00820EFD" w:rsidRDefault="00D70F9B" w:rsidP="00D70F9B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1029" w:type="dxa"/>
            <w:gridSpan w:val="4"/>
            <w:shd w:val="clear" w:color="auto" w:fill="auto"/>
          </w:tcPr>
          <w:p w:rsidR="00D70F9B" w:rsidRPr="00820EF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818" w:type="dxa"/>
            <w:gridSpan w:val="2"/>
            <w:shd w:val="clear" w:color="auto" w:fill="auto"/>
          </w:tcPr>
          <w:p w:rsidR="00D70F9B" w:rsidRPr="00820EF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23" w:type="dxa"/>
            <w:gridSpan w:val="2"/>
          </w:tcPr>
          <w:p w:rsidR="00D70F9B" w:rsidRPr="00820EF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  <w:shd w:val="clear" w:color="auto" w:fill="auto"/>
          </w:tcPr>
          <w:p w:rsidR="00D70F9B" w:rsidRPr="00820EFD" w:rsidRDefault="00D70F9B" w:rsidP="00D70F9B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D70F9B" w:rsidRPr="0040357B" w:rsidTr="002C1248">
        <w:trPr>
          <w:trHeight w:val="249"/>
        </w:trPr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D70F9B" w:rsidRPr="000E3D52" w:rsidRDefault="00D70F9B" w:rsidP="00D70F9B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 w:rsidRPr="000E3D52">
              <w:rPr>
                <w:color w:val="262626"/>
                <w:sz w:val="20"/>
                <w:szCs w:val="20"/>
              </w:rPr>
              <w:t>2-3-4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D70F9B" w:rsidRPr="008641D0" w:rsidRDefault="00D70F9B" w:rsidP="00D70F9B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</w:t>
            </w:r>
            <w:r w:rsidRPr="008641D0">
              <w:rPr>
                <w:color w:val="262626"/>
                <w:sz w:val="20"/>
                <w:szCs w:val="20"/>
              </w:rPr>
              <w:t>lkolsüz içecekler</w:t>
            </w:r>
          </w:p>
        </w:tc>
        <w:tc>
          <w:tcPr>
            <w:tcW w:w="917" w:type="dxa"/>
            <w:gridSpan w:val="2"/>
            <w:shd w:val="clear" w:color="auto" w:fill="auto"/>
          </w:tcPr>
          <w:p w:rsidR="00D70F9B" w:rsidRPr="00820EFD" w:rsidRDefault="00D70F9B" w:rsidP="00D70F9B">
            <w:pPr>
              <w:pStyle w:val="ListeParagraf"/>
              <w:spacing w:before="20" w:after="20"/>
              <w:ind w:left="86"/>
              <w:jc w:val="center"/>
              <w:rPr>
                <w:sz w:val="20"/>
                <w:szCs w:val="20"/>
              </w:rPr>
            </w:pPr>
          </w:p>
        </w:tc>
        <w:tc>
          <w:tcPr>
            <w:tcW w:w="826" w:type="dxa"/>
            <w:gridSpan w:val="3"/>
            <w:shd w:val="clear" w:color="auto" w:fill="auto"/>
          </w:tcPr>
          <w:p w:rsidR="00D70F9B" w:rsidRP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  <w:r w:rsidRPr="002C1248">
              <w:rPr>
                <w:sz w:val="20"/>
                <w:szCs w:val="20"/>
              </w:rPr>
              <w:t>D1-D3</w:t>
            </w:r>
          </w:p>
        </w:tc>
        <w:tc>
          <w:tcPr>
            <w:tcW w:w="1029" w:type="dxa"/>
            <w:gridSpan w:val="4"/>
            <w:shd w:val="clear" w:color="auto" w:fill="auto"/>
          </w:tcPr>
          <w:p w:rsidR="00D70F9B" w:rsidRPr="00820EFD" w:rsidRDefault="00D70F9B" w:rsidP="00D70F9B">
            <w:pPr>
              <w:pStyle w:val="ListeParagraf"/>
              <w:spacing w:before="20" w:after="20"/>
              <w:ind w:left="357"/>
              <w:jc w:val="center"/>
              <w:rPr>
                <w:sz w:val="20"/>
                <w:szCs w:val="20"/>
              </w:rPr>
            </w:pPr>
          </w:p>
        </w:tc>
        <w:tc>
          <w:tcPr>
            <w:tcW w:w="818" w:type="dxa"/>
            <w:gridSpan w:val="2"/>
            <w:shd w:val="clear" w:color="auto" w:fill="auto"/>
          </w:tcPr>
          <w:p w:rsidR="00D70F9B" w:rsidRPr="00820EFD" w:rsidRDefault="00D70F9B" w:rsidP="00D70F9B">
            <w:pPr>
              <w:pStyle w:val="ListeParagraf"/>
              <w:spacing w:before="20" w:after="20"/>
              <w:ind w:left="3"/>
              <w:jc w:val="center"/>
              <w:rPr>
                <w:sz w:val="20"/>
                <w:szCs w:val="20"/>
              </w:rPr>
            </w:pPr>
            <w:r w:rsidRPr="00820EFD">
              <w:rPr>
                <w:sz w:val="20"/>
                <w:szCs w:val="20"/>
              </w:rPr>
              <w:t>D1</w:t>
            </w:r>
            <w:r>
              <w:rPr>
                <w:sz w:val="20"/>
                <w:szCs w:val="20"/>
              </w:rPr>
              <w:t>-D3</w:t>
            </w:r>
          </w:p>
        </w:tc>
        <w:tc>
          <w:tcPr>
            <w:tcW w:w="923" w:type="dxa"/>
            <w:gridSpan w:val="2"/>
          </w:tcPr>
          <w:p w:rsidR="00D70F9B" w:rsidRPr="00820EFD" w:rsidRDefault="00D70F9B" w:rsidP="00D70F9B">
            <w:pPr>
              <w:pStyle w:val="ListeParagraf"/>
              <w:spacing w:before="20" w:after="20"/>
              <w:ind w:left="357"/>
              <w:jc w:val="center"/>
              <w:rPr>
                <w:sz w:val="20"/>
                <w:szCs w:val="20"/>
              </w:rPr>
            </w:pPr>
          </w:p>
        </w:tc>
        <w:tc>
          <w:tcPr>
            <w:tcW w:w="943" w:type="dxa"/>
            <w:shd w:val="clear" w:color="auto" w:fill="auto"/>
          </w:tcPr>
          <w:p w:rsidR="00D70F9B" w:rsidRPr="00820EFD" w:rsidRDefault="00D70F9B" w:rsidP="00D70F9B">
            <w:pPr>
              <w:pStyle w:val="ListeParagraf"/>
              <w:spacing w:before="20" w:after="20"/>
              <w:ind w:left="357"/>
              <w:jc w:val="center"/>
              <w:rPr>
                <w:sz w:val="20"/>
                <w:szCs w:val="20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D70F9B" w:rsidRPr="00B649C2" w:rsidRDefault="00D70F9B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-6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D70F9B" w:rsidRPr="00B649C2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lkollü İçecekler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>
              <w:rPr>
                <w:sz w:val="20"/>
                <w:szCs w:val="20"/>
                <w:lang w:val="tr-TR"/>
              </w:rPr>
              <w:t>-D3</w:t>
            </w: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3256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C63256" w:rsidRPr="0040357B" w:rsidRDefault="00C63256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63256" w:rsidRPr="0040357B" w:rsidRDefault="00C63256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0" w:type="dxa"/>
            <w:gridSpan w:val="2"/>
            <w:shd w:val="clear" w:color="auto" w:fill="auto"/>
          </w:tcPr>
          <w:p w:rsidR="00C63256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C63256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Vize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C63256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C63256" w:rsidRPr="0040357B" w:rsidRDefault="00C63256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C63256" w:rsidRPr="0040357B" w:rsidRDefault="00C63256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20" w:type="dxa"/>
            <w:gridSpan w:val="2"/>
            <w:shd w:val="clear" w:color="auto" w:fill="auto"/>
          </w:tcPr>
          <w:p w:rsidR="00C63256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-9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C63256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Alkollü İçkiler devam 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C63256" w:rsidRPr="00820EFD" w:rsidRDefault="00C63256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D70F9B" w:rsidRPr="00B649C2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D70F9B" w:rsidRPr="00B649C2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Bar kurulumu ve bar işletmeciliği 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>
              <w:rPr>
                <w:sz w:val="20"/>
                <w:szCs w:val="20"/>
                <w:lang w:val="tr-TR"/>
              </w:rPr>
              <w:t>-D3</w:t>
            </w: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>
              <w:rPr>
                <w:sz w:val="20"/>
                <w:szCs w:val="20"/>
                <w:lang w:val="tr-TR"/>
              </w:rPr>
              <w:t>-D3</w:t>
            </w: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70F9B" w:rsidRPr="0040357B" w:rsidTr="008710EA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D70F9B" w:rsidRPr="00B649C2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D70F9B" w:rsidRPr="00B649C2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Alkollü ve alkolsüz içeceklerin servis ve sunumu 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D70F9B" w:rsidRPr="00820EFD" w:rsidRDefault="00D70F9B" w:rsidP="00D70F9B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</w:tcPr>
          <w:p w:rsidR="00D70F9B" w:rsidRPr="00820EFD" w:rsidRDefault="008710EA" w:rsidP="008710E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>
              <w:rPr>
                <w:sz w:val="20"/>
                <w:szCs w:val="20"/>
                <w:lang w:val="tr-TR"/>
              </w:rPr>
              <w:t>-D3</w:t>
            </w:r>
          </w:p>
        </w:tc>
        <w:tc>
          <w:tcPr>
            <w:tcW w:w="923" w:type="dxa"/>
            <w:gridSpan w:val="2"/>
          </w:tcPr>
          <w:p w:rsidR="00D70F9B" w:rsidRPr="00820EFD" w:rsidRDefault="00D70F9B" w:rsidP="008710E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>
              <w:rPr>
                <w:sz w:val="20"/>
                <w:szCs w:val="20"/>
                <w:lang w:val="tr-TR"/>
              </w:rPr>
              <w:t>-D</w:t>
            </w:r>
            <w:r w:rsidR="008710EA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943" w:type="dxa"/>
            <w:shd w:val="clear" w:color="auto" w:fill="auto"/>
          </w:tcPr>
          <w:p w:rsidR="00D70F9B" w:rsidRPr="00820EFD" w:rsidRDefault="00D70F9B" w:rsidP="008710E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>
              <w:rPr>
                <w:sz w:val="20"/>
                <w:szCs w:val="20"/>
                <w:lang w:val="tr-TR"/>
              </w:rPr>
              <w:t>-D</w:t>
            </w:r>
            <w:r w:rsidR="008710EA">
              <w:rPr>
                <w:sz w:val="20"/>
                <w:szCs w:val="20"/>
                <w:lang w:val="tr-TR"/>
              </w:rPr>
              <w:t>3</w:t>
            </w:r>
          </w:p>
        </w:tc>
      </w:tr>
      <w:tr w:rsidR="00D70F9B" w:rsidRPr="0040357B" w:rsidTr="00DE1D9F">
        <w:tc>
          <w:tcPr>
            <w:tcW w:w="1895" w:type="dxa"/>
            <w:gridSpan w:val="2"/>
            <w:vMerge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70F9B" w:rsidRPr="0040357B" w:rsidRDefault="00D70F9B" w:rsidP="00D70F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D70F9B" w:rsidRPr="00B649C2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D70F9B" w:rsidRPr="00B649C2" w:rsidRDefault="00C63256" w:rsidP="00D70F9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okteyler</w:t>
            </w:r>
            <w:r w:rsidR="00B3114D">
              <w:rPr>
                <w:sz w:val="20"/>
                <w:szCs w:val="20"/>
                <w:lang w:val="tr-TR"/>
              </w:rPr>
              <w:t xml:space="preserve"> ve koktey</w:t>
            </w:r>
            <w:r w:rsidR="00292A70">
              <w:rPr>
                <w:sz w:val="20"/>
                <w:szCs w:val="20"/>
                <w:lang w:val="tr-TR"/>
              </w:rPr>
              <w:t>l</w:t>
            </w:r>
            <w:r w:rsidR="00B3114D">
              <w:rPr>
                <w:sz w:val="20"/>
                <w:szCs w:val="20"/>
                <w:lang w:val="tr-TR"/>
              </w:rPr>
              <w:t xml:space="preserve"> şurupları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D70F9B" w:rsidRPr="0040357B" w:rsidRDefault="00D70F9B" w:rsidP="00D70F9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D70F9B" w:rsidRPr="0040357B" w:rsidRDefault="00D70F9B" w:rsidP="00D70F9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D70F9B" w:rsidRPr="0040357B" w:rsidRDefault="00D70F9B" w:rsidP="00D70F9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D70F9B" w:rsidRPr="0040357B" w:rsidRDefault="00D70F9B" w:rsidP="00D70F9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3" w:type="dxa"/>
            <w:gridSpan w:val="2"/>
          </w:tcPr>
          <w:p w:rsidR="00D70F9B" w:rsidRPr="0040357B" w:rsidRDefault="00D70F9B" w:rsidP="00D70F9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43" w:type="dxa"/>
            <w:shd w:val="clear" w:color="auto" w:fill="auto"/>
            <w:vAlign w:val="center"/>
          </w:tcPr>
          <w:p w:rsidR="00D70F9B" w:rsidRPr="0040357B" w:rsidRDefault="008710EA" w:rsidP="00D70F9B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820EFD">
              <w:rPr>
                <w:sz w:val="20"/>
                <w:szCs w:val="20"/>
                <w:lang w:val="tr-TR"/>
              </w:rPr>
              <w:t>D1</w:t>
            </w:r>
            <w:r>
              <w:rPr>
                <w:sz w:val="20"/>
                <w:szCs w:val="20"/>
                <w:lang w:val="tr-TR"/>
              </w:rPr>
              <w:t>-D3</w:t>
            </w:r>
          </w:p>
        </w:tc>
      </w:tr>
      <w:tr w:rsidR="002C1248" w:rsidRPr="0040357B" w:rsidTr="0045238C">
        <w:tc>
          <w:tcPr>
            <w:tcW w:w="1895" w:type="dxa"/>
            <w:gridSpan w:val="2"/>
            <w:vMerge/>
            <w:shd w:val="clear" w:color="auto" w:fill="auto"/>
          </w:tcPr>
          <w:p w:rsidR="002C1248" w:rsidRPr="0040357B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40357B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2C1248" w:rsidRPr="00B649C2" w:rsidRDefault="002C1248" w:rsidP="002C124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2C1248" w:rsidRPr="00B649C2" w:rsidRDefault="002C1248" w:rsidP="002C124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Ödev sunumu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2C1248" w:rsidRPr="002C1248" w:rsidRDefault="00292A70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923" w:type="dxa"/>
            <w:gridSpan w:val="2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943" w:type="dxa"/>
            <w:shd w:val="clear" w:color="auto" w:fill="auto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</w:tr>
      <w:tr w:rsidR="002C1248" w:rsidRPr="0040357B" w:rsidTr="0045238C">
        <w:tc>
          <w:tcPr>
            <w:tcW w:w="1895" w:type="dxa"/>
            <w:gridSpan w:val="2"/>
            <w:vMerge/>
            <w:shd w:val="clear" w:color="auto" w:fill="auto"/>
          </w:tcPr>
          <w:p w:rsidR="002C1248" w:rsidRPr="0040357B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40357B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2"/>
            <w:shd w:val="clear" w:color="auto" w:fill="auto"/>
          </w:tcPr>
          <w:p w:rsidR="002C1248" w:rsidRPr="00B649C2" w:rsidRDefault="002C1248" w:rsidP="002C124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630" w:type="dxa"/>
            <w:gridSpan w:val="5"/>
            <w:shd w:val="clear" w:color="auto" w:fill="auto"/>
          </w:tcPr>
          <w:p w:rsidR="002C1248" w:rsidRPr="00B649C2" w:rsidRDefault="002C1248" w:rsidP="002C124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Ödev sunumu </w:t>
            </w:r>
          </w:p>
        </w:tc>
        <w:tc>
          <w:tcPr>
            <w:tcW w:w="917" w:type="dxa"/>
            <w:gridSpan w:val="2"/>
            <w:shd w:val="clear" w:color="auto" w:fill="auto"/>
            <w:vAlign w:val="center"/>
          </w:tcPr>
          <w:p w:rsidR="002C1248" w:rsidRPr="002C1248" w:rsidRDefault="00292A70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826" w:type="dxa"/>
            <w:gridSpan w:val="3"/>
            <w:shd w:val="clear" w:color="auto" w:fill="auto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1029" w:type="dxa"/>
            <w:gridSpan w:val="4"/>
            <w:shd w:val="clear" w:color="auto" w:fill="auto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818" w:type="dxa"/>
            <w:gridSpan w:val="2"/>
            <w:shd w:val="clear" w:color="auto" w:fill="auto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923" w:type="dxa"/>
            <w:gridSpan w:val="2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  <w:tc>
          <w:tcPr>
            <w:tcW w:w="943" w:type="dxa"/>
            <w:shd w:val="clear" w:color="auto" w:fill="auto"/>
            <w:vAlign w:val="center"/>
          </w:tcPr>
          <w:p w:rsidR="002C1248" w:rsidRPr="002C1248" w:rsidRDefault="002C1248" w:rsidP="002C1248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6</w:t>
            </w:r>
          </w:p>
        </w:tc>
      </w:tr>
      <w:tr w:rsidR="002C1248" w:rsidRPr="0040357B" w:rsidTr="00EC18CD">
        <w:trPr>
          <w:trHeight w:val="296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2C1248" w:rsidRPr="00AF113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2C1248" w:rsidRPr="00F23B2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812" w:type="dxa"/>
            <w:gridSpan w:val="6"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2C1248" w:rsidRPr="0040357B" w:rsidTr="002C1248">
        <w:trPr>
          <w:trHeight w:val="240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Default="002C1248" w:rsidP="002C1248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Vize 30</w:t>
            </w:r>
          </w:p>
          <w:p w:rsidR="002C1248" w:rsidRPr="00820EFD" w:rsidRDefault="002C1248" w:rsidP="002C1248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Final 40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2C1248" w:rsidRPr="005A29FF" w:rsidRDefault="002C1248" w:rsidP="002C1248">
            <w:pPr>
              <w:pStyle w:val="ListeParagraf"/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812" w:type="dxa"/>
            <w:gridSpan w:val="6"/>
            <w:shd w:val="clear" w:color="auto" w:fill="auto"/>
            <w:vAlign w:val="center"/>
          </w:tcPr>
          <w:p w:rsidR="002C1248" w:rsidRPr="00EE7E15" w:rsidRDefault="002C1248" w:rsidP="002C1248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</w:tr>
      <w:tr w:rsidR="002C1248" w:rsidRPr="0040357B" w:rsidTr="002C1248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Pr="00820EFD" w:rsidRDefault="002C1248" w:rsidP="002C1248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2C1248" w:rsidRPr="002C1248" w:rsidRDefault="002C1248" w:rsidP="002C124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2C1248"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812" w:type="dxa"/>
            <w:gridSpan w:val="6"/>
            <w:shd w:val="clear" w:color="auto" w:fill="auto"/>
            <w:vAlign w:val="center"/>
          </w:tcPr>
          <w:p w:rsidR="002C1248" w:rsidRPr="002C1248" w:rsidRDefault="002C1248" w:rsidP="002C124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2C1248"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2C1248" w:rsidRPr="0040357B" w:rsidTr="002C1248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Pr="00820EFD" w:rsidRDefault="002C1248" w:rsidP="002C1248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%10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2C1248" w:rsidRPr="00970C04" w:rsidRDefault="002C1248" w:rsidP="002C1248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2812" w:type="dxa"/>
            <w:gridSpan w:val="6"/>
            <w:shd w:val="clear" w:color="auto" w:fill="auto"/>
            <w:vAlign w:val="center"/>
          </w:tcPr>
          <w:p w:rsidR="002C1248" w:rsidRPr="00970C04" w:rsidRDefault="002C1248" w:rsidP="002C1248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</w:tr>
      <w:tr w:rsidR="002C1248" w:rsidRPr="0040357B" w:rsidTr="002C1248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Pr="00820EFD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644" w:type="dxa"/>
            <w:gridSpan w:val="8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12" w:type="dxa"/>
            <w:gridSpan w:val="6"/>
            <w:shd w:val="clear" w:color="auto" w:fill="auto"/>
            <w:vAlign w:val="center"/>
          </w:tcPr>
          <w:p w:rsidR="002C1248" w:rsidRDefault="002C1248" w:rsidP="002C1248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2C1248" w:rsidRPr="0040357B" w:rsidTr="002C1248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Pr="00820EFD" w:rsidRDefault="002C1248" w:rsidP="002C124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12" w:type="dxa"/>
            <w:gridSpan w:val="6"/>
            <w:shd w:val="clear" w:color="auto" w:fill="auto"/>
            <w:vAlign w:val="center"/>
          </w:tcPr>
          <w:p w:rsidR="002C1248" w:rsidRDefault="002C1248" w:rsidP="002C1248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2C1248" w:rsidRPr="0040357B" w:rsidTr="002C1248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Pr="00970C04" w:rsidRDefault="002C1248" w:rsidP="002C1248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</w:rPr>
            </w:pPr>
            <w:r w:rsidRPr="00970C04">
              <w:rPr>
                <w:color w:val="262626"/>
                <w:sz w:val="20"/>
                <w:szCs w:val="20"/>
              </w:rPr>
              <w:t>%</w:t>
            </w:r>
            <w:r>
              <w:rPr>
                <w:color w:val="262626"/>
                <w:sz w:val="20"/>
                <w:szCs w:val="20"/>
              </w:rPr>
              <w:t>20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812" w:type="dxa"/>
            <w:gridSpan w:val="6"/>
            <w:shd w:val="clear" w:color="auto" w:fill="auto"/>
            <w:vAlign w:val="center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2C1248" w:rsidRPr="0040357B" w:rsidTr="00DE1D9F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Pr="005A29FF" w:rsidRDefault="002C1248" w:rsidP="002C1248">
            <w:pPr>
              <w:pStyle w:val="ListeParagraf"/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12" w:type="dxa"/>
            <w:gridSpan w:val="6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234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Pr="005A29FF" w:rsidRDefault="002C1248" w:rsidP="002C1248">
            <w:pPr>
              <w:pStyle w:val="ListeParagraf"/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12" w:type="dxa"/>
            <w:gridSpan w:val="6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407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763" w:type="dxa"/>
            <w:gridSpan w:val="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887" w:type="dxa"/>
            <w:gridSpan w:val="3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644" w:type="dxa"/>
            <w:gridSpan w:val="8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812" w:type="dxa"/>
            <w:gridSpan w:val="6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C1248" w:rsidRPr="0040357B" w:rsidTr="00EC18CD">
        <w:trPr>
          <w:trHeight w:val="262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58" w:type="dxa"/>
            <w:gridSpan w:val="5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887" w:type="dxa"/>
            <w:gridSpan w:val="3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  <w:tc>
          <w:tcPr>
            <w:tcW w:w="5456" w:type="dxa"/>
            <w:gridSpan w:val="14"/>
            <w:shd w:val="clear" w:color="auto" w:fill="auto"/>
          </w:tcPr>
          <w:p w:rsidR="002C1248" w:rsidRPr="00ED1457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407"/>
        </w:trPr>
        <w:tc>
          <w:tcPr>
            <w:tcW w:w="1895" w:type="dxa"/>
            <w:gridSpan w:val="2"/>
            <w:shd w:val="clear" w:color="auto" w:fill="auto"/>
          </w:tcPr>
          <w:p w:rsidR="002C1248" w:rsidRPr="00ED1457" w:rsidRDefault="002C1248" w:rsidP="002C1248">
            <w:pPr>
              <w:pStyle w:val="ListeParagraf"/>
              <w:spacing w:before="20" w:after="20"/>
              <w:ind w:left="7"/>
              <w:jc w:val="both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2C1248" w:rsidRPr="00DF288F" w:rsidRDefault="002C1248" w:rsidP="002C1248">
            <w:pPr>
              <w:pStyle w:val="ListeParagraf"/>
              <w:spacing w:before="20" w:after="20"/>
              <w:ind w:left="0"/>
              <w:rPr>
                <w:color w:val="1F497D"/>
                <w:sz w:val="20"/>
                <w:szCs w:val="20"/>
              </w:rPr>
            </w:pPr>
            <w:r>
              <w:rPr>
                <w:sz w:val="20"/>
                <w:szCs w:val="20"/>
              </w:rPr>
              <w:t>Öğrenim çıktılarının belirlenmesi sırasında öğrencilerin sınav notları, derse katılımları, ödevleri, proje ödevleri ve sunumları dikkate alınarak belirlenecektir.</w:t>
            </w:r>
          </w:p>
        </w:tc>
      </w:tr>
      <w:tr w:rsidR="002C1248" w:rsidRPr="0040357B" w:rsidTr="00DE1D9F">
        <w:trPr>
          <w:trHeight w:val="407"/>
        </w:trPr>
        <w:tc>
          <w:tcPr>
            <w:tcW w:w="1895" w:type="dxa"/>
            <w:gridSpan w:val="2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lastRenderedPageBreak/>
              <w:t>Harf Notu Belirleme Metodu</w:t>
            </w:r>
          </w:p>
        </w:tc>
        <w:tc>
          <w:tcPr>
            <w:tcW w:w="8901" w:type="dxa"/>
            <w:gridSpan w:val="22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:rsidR="002C1248" w:rsidRDefault="002C1248" w:rsidP="002C124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4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2C1248" w:rsidRPr="007930E4" w:rsidTr="0097649F">
              <w:tc>
                <w:tcPr>
                  <w:tcW w:w="720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7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6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2C1248" w:rsidRPr="007930E4" w:rsidTr="0097649F">
              <w:tc>
                <w:tcPr>
                  <w:tcW w:w="720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2C1248" w:rsidRPr="007930E4" w:rsidTr="0097649F">
              <w:tc>
                <w:tcPr>
                  <w:tcW w:w="720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2C1248" w:rsidRPr="007930E4" w:rsidRDefault="002C1248" w:rsidP="002C1248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2C1248" w:rsidRDefault="002C1248" w:rsidP="002C124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2C1248" w:rsidRPr="0040357B" w:rsidTr="00DE1D9F">
        <w:trPr>
          <w:trHeight w:val="135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2C1248" w:rsidRPr="0040357B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D47D24" w:rsidRDefault="002C1248" w:rsidP="002C1248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D47D24" w:rsidRDefault="002C1248" w:rsidP="002C1248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01" w:type="dxa"/>
            <w:gridSpan w:val="22"/>
          </w:tcPr>
          <w:p w:rsidR="002C1248" w:rsidRPr="005A29FF" w:rsidRDefault="002C1248" w:rsidP="002C1248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1D4508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C01156" w:rsidP="002C1248">
            <w:pPr>
              <w:spacing w:before="20" w:after="2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2</w:t>
            </w:r>
            <w:r w:rsidR="002C1248">
              <w:rPr>
                <w:color w:val="262626"/>
                <w:sz w:val="20"/>
                <w:szCs w:val="20"/>
              </w:rPr>
              <w:t>=</w:t>
            </w:r>
            <w:r>
              <w:rPr>
                <w:color w:val="262626"/>
                <w:sz w:val="20"/>
                <w:szCs w:val="20"/>
              </w:rPr>
              <w:t>28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1D4508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8710EA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2x1=12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1D4508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4142EF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1D4508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4142EF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1D4508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C01156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2x1=12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1D4508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1D4508" w:rsidRDefault="002C1248" w:rsidP="002C124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4142EF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01" w:type="dxa"/>
            <w:gridSpan w:val="22"/>
          </w:tcPr>
          <w:p w:rsidR="002C1248" w:rsidRPr="005A29FF" w:rsidRDefault="002C1248" w:rsidP="002C1248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8A4550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4142EF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8A4550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8710EA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6x2</w:t>
            </w:r>
            <w:r w:rsidR="002C1248">
              <w:rPr>
                <w:color w:val="262626"/>
                <w:sz w:val="20"/>
                <w:szCs w:val="20"/>
              </w:rPr>
              <w:t>=</w:t>
            </w:r>
            <w:r>
              <w:rPr>
                <w:color w:val="262626"/>
                <w:sz w:val="20"/>
                <w:szCs w:val="20"/>
              </w:rPr>
              <w:t>12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8A4550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enciler dersle ilgili hazırlık yapacaklardır.</w:t>
            </w: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2C1248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2x1=12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8A4550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enciler ders sonrası anlatılanları tekrar edeceklerdir</w:t>
            </w: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2C1248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2x1=12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8A4550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2C1248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0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93" w:type="dxa"/>
            <w:gridSpan w:val="2"/>
            <w:shd w:val="clear" w:color="auto" w:fill="auto"/>
          </w:tcPr>
          <w:p w:rsidR="002C1248" w:rsidRPr="008A4550" w:rsidRDefault="002C1248" w:rsidP="002C124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190" w:type="dxa"/>
            <w:gridSpan w:val="4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3952" w:type="dxa"/>
            <w:gridSpan w:val="13"/>
            <w:shd w:val="clear" w:color="auto" w:fill="auto"/>
          </w:tcPr>
          <w:p w:rsidR="002C1248" w:rsidRPr="008A4550" w:rsidRDefault="002C1248" w:rsidP="002C124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r öğrenci dersle ilgili dersi veren hoca ile görüşecektir</w:t>
            </w:r>
          </w:p>
        </w:tc>
        <w:tc>
          <w:tcPr>
            <w:tcW w:w="1866" w:type="dxa"/>
            <w:gridSpan w:val="3"/>
            <w:shd w:val="clear" w:color="auto" w:fill="auto"/>
          </w:tcPr>
          <w:p w:rsidR="002C1248" w:rsidRPr="00E639E0" w:rsidRDefault="008710EA" w:rsidP="002C1248">
            <w:pPr>
              <w:spacing w:before="20" w:after="20"/>
              <w:ind w:left="9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0</w:t>
            </w:r>
          </w:p>
        </w:tc>
      </w:tr>
      <w:tr w:rsidR="002C1248" w:rsidRPr="0040357B" w:rsidTr="00DE1D9F">
        <w:trPr>
          <w:trHeight w:val="126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FD215A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083" w:type="dxa"/>
            <w:gridSpan w:val="6"/>
            <w:shd w:val="clear" w:color="auto" w:fill="auto"/>
          </w:tcPr>
          <w:p w:rsidR="002C1248" w:rsidRPr="00E639E0" w:rsidRDefault="002C1248" w:rsidP="002C1248">
            <w:pPr>
              <w:spacing w:before="20" w:after="20"/>
              <w:ind w:left="-67"/>
              <w:rPr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818" w:type="dxa"/>
            <w:gridSpan w:val="16"/>
            <w:shd w:val="clear" w:color="auto" w:fill="auto"/>
          </w:tcPr>
          <w:p w:rsidR="002C1248" w:rsidRPr="00E639E0" w:rsidRDefault="00161A3D" w:rsidP="002C1248">
            <w:pPr>
              <w:spacing w:before="20" w:after="20"/>
              <w:ind w:left="-360"/>
              <w:jc w:val="right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88</w:t>
            </w:r>
          </w:p>
        </w:tc>
      </w:tr>
      <w:tr w:rsidR="002C1248" w:rsidRPr="0040357B" w:rsidTr="00EF4BC5">
        <w:trPr>
          <w:trHeight w:val="115"/>
        </w:trPr>
        <w:tc>
          <w:tcPr>
            <w:tcW w:w="10796" w:type="dxa"/>
            <w:gridSpan w:val="24"/>
            <w:shd w:val="clear" w:color="auto" w:fill="D9D9D9"/>
          </w:tcPr>
          <w:p w:rsidR="002C1248" w:rsidRPr="000E6EC3" w:rsidRDefault="002C1248" w:rsidP="002C1248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319" w:type="dxa"/>
            <w:gridSpan w:val="7"/>
            <w:shd w:val="clear" w:color="auto" w:fill="auto"/>
          </w:tcPr>
          <w:p w:rsidR="002C1248" w:rsidRPr="000E6EC3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0E6EC3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C1248" w:rsidRPr="000E6EC3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0E6EC3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C1248" w:rsidRPr="00802E2A" w:rsidRDefault="002C1248" w:rsidP="002C1248">
            <w:pPr>
              <w:spacing w:before="20" w:after="20"/>
              <w:rPr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802E2A" w:rsidRDefault="002C1248" w:rsidP="002C124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C1248" w:rsidRPr="00802E2A" w:rsidRDefault="002C1248" w:rsidP="002C124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802E2A" w:rsidRDefault="002C1248" w:rsidP="002C124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C1248" w:rsidRPr="005A29FF" w:rsidRDefault="002C1248" w:rsidP="002C124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5A29FF" w:rsidRDefault="002C1248" w:rsidP="002C124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319" w:type="dxa"/>
            <w:gridSpan w:val="7"/>
            <w:shd w:val="clear" w:color="auto" w:fill="auto"/>
          </w:tcPr>
          <w:p w:rsidR="002C1248" w:rsidRPr="005A29FF" w:rsidRDefault="002C1248" w:rsidP="002C124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5A29FF" w:rsidRDefault="002C1248" w:rsidP="002C124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shd w:val="clear" w:color="auto" w:fill="auto"/>
          </w:tcPr>
          <w:p w:rsidR="002C1248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C1248" w:rsidRPr="005A29FF" w:rsidRDefault="002C1248" w:rsidP="002C124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5A29FF" w:rsidRDefault="002C1248" w:rsidP="002C124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vMerge w:val="restart"/>
            <w:shd w:val="clear" w:color="auto" w:fill="auto"/>
          </w:tcPr>
          <w:p w:rsidR="002C1248" w:rsidRPr="0040357B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319" w:type="dxa"/>
            <w:gridSpan w:val="7"/>
            <w:shd w:val="clear" w:color="auto" w:fill="auto"/>
            <w:vAlign w:val="center"/>
          </w:tcPr>
          <w:p w:rsidR="002C1248" w:rsidRPr="00125FC8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125FC8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40357B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  <w:vAlign w:val="center"/>
          </w:tcPr>
          <w:p w:rsidR="002C1248" w:rsidRPr="00125FC8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125FC8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40357B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C1248" w:rsidRPr="00125FC8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125FC8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2C1248" w:rsidRPr="0040357B" w:rsidTr="00DE1D9F">
        <w:trPr>
          <w:trHeight w:val="115"/>
        </w:trPr>
        <w:tc>
          <w:tcPr>
            <w:tcW w:w="1895" w:type="dxa"/>
            <w:gridSpan w:val="2"/>
            <w:vMerge/>
            <w:shd w:val="clear" w:color="auto" w:fill="auto"/>
          </w:tcPr>
          <w:p w:rsidR="002C1248" w:rsidRPr="0040357B" w:rsidRDefault="002C1248" w:rsidP="002C124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319" w:type="dxa"/>
            <w:gridSpan w:val="7"/>
            <w:shd w:val="clear" w:color="auto" w:fill="auto"/>
          </w:tcPr>
          <w:p w:rsidR="002C1248" w:rsidRPr="00125FC8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582" w:type="dxa"/>
            <w:gridSpan w:val="15"/>
            <w:shd w:val="clear" w:color="auto" w:fill="auto"/>
          </w:tcPr>
          <w:p w:rsidR="002C1248" w:rsidRPr="00125FC8" w:rsidRDefault="002C1248" w:rsidP="002C124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1B72AA" w:rsidRDefault="001B72AA" w:rsidP="001B72AA">
      <w:pPr>
        <w:pStyle w:val="AltBilgi"/>
      </w:pPr>
      <w:r>
        <w:t>Form No: ÜY-FR-0169</w:t>
      </w:r>
      <w:bookmarkStart w:id="0" w:name="_GoBack"/>
      <w:bookmarkEnd w:id="0"/>
      <w:r>
        <w:t xml:space="preserve"> Yayın Tarihi : 03.05.2018 Değ. No: 0 Değ. Tarihi:-</w:t>
      </w: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3F0" w:rsidRDefault="00CA33F0" w:rsidP="00DC2AE9">
      <w:r>
        <w:separator/>
      </w:r>
    </w:p>
  </w:endnote>
  <w:endnote w:type="continuationSeparator" w:id="0">
    <w:p w:rsidR="00CA33F0" w:rsidRDefault="00CA33F0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AE9" w:rsidRDefault="00DC2AE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1B72AA" w:rsidRPr="001B72AA">
      <w:rPr>
        <w:noProof/>
        <w:lang w:val="tr-TR"/>
      </w:rPr>
      <w:t>3</w:t>
    </w:r>
    <w:r>
      <w:fldChar w:fldCharType="end"/>
    </w:r>
  </w:p>
  <w:p w:rsidR="00DC2AE9" w:rsidRDefault="00DC2A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3F0" w:rsidRDefault="00CA33F0" w:rsidP="00DC2AE9">
      <w:r>
        <w:separator/>
      </w:r>
    </w:p>
  </w:footnote>
  <w:footnote w:type="continuationSeparator" w:id="0">
    <w:p w:rsidR="00CA33F0" w:rsidRDefault="00CA33F0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1103"/>
    <w:rsid w:val="00004EE5"/>
    <w:rsid w:val="00020EB0"/>
    <w:rsid w:val="00026F6F"/>
    <w:rsid w:val="00027EA6"/>
    <w:rsid w:val="000465E4"/>
    <w:rsid w:val="000546CA"/>
    <w:rsid w:val="00056B58"/>
    <w:rsid w:val="00057B15"/>
    <w:rsid w:val="0006621A"/>
    <w:rsid w:val="00083E41"/>
    <w:rsid w:val="000856F8"/>
    <w:rsid w:val="00086052"/>
    <w:rsid w:val="00097353"/>
    <w:rsid w:val="000C7620"/>
    <w:rsid w:val="000D2DBA"/>
    <w:rsid w:val="000D645D"/>
    <w:rsid w:val="000E322B"/>
    <w:rsid w:val="000E3D52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329B0"/>
    <w:rsid w:val="001469E7"/>
    <w:rsid w:val="00151D54"/>
    <w:rsid w:val="00156954"/>
    <w:rsid w:val="001604B3"/>
    <w:rsid w:val="00161A3D"/>
    <w:rsid w:val="00170BF5"/>
    <w:rsid w:val="00175939"/>
    <w:rsid w:val="00182B93"/>
    <w:rsid w:val="001831F0"/>
    <w:rsid w:val="00183BA6"/>
    <w:rsid w:val="0018673B"/>
    <w:rsid w:val="001A23DA"/>
    <w:rsid w:val="001A3CF8"/>
    <w:rsid w:val="001B070F"/>
    <w:rsid w:val="001B657E"/>
    <w:rsid w:val="001B72AA"/>
    <w:rsid w:val="001D3A3C"/>
    <w:rsid w:val="001D4508"/>
    <w:rsid w:val="001F3DB2"/>
    <w:rsid w:val="001F4828"/>
    <w:rsid w:val="001F71F1"/>
    <w:rsid w:val="00200421"/>
    <w:rsid w:val="00200A9E"/>
    <w:rsid w:val="002110E5"/>
    <w:rsid w:val="00215E9C"/>
    <w:rsid w:val="0022126D"/>
    <w:rsid w:val="002228A4"/>
    <w:rsid w:val="00225B63"/>
    <w:rsid w:val="002372B5"/>
    <w:rsid w:val="00241118"/>
    <w:rsid w:val="00252C5D"/>
    <w:rsid w:val="00253F2C"/>
    <w:rsid w:val="00280AB6"/>
    <w:rsid w:val="0029219C"/>
    <w:rsid w:val="00292A70"/>
    <w:rsid w:val="00295D33"/>
    <w:rsid w:val="00296B30"/>
    <w:rsid w:val="002A3FF2"/>
    <w:rsid w:val="002A7F38"/>
    <w:rsid w:val="002B10CD"/>
    <w:rsid w:val="002B6781"/>
    <w:rsid w:val="002C1248"/>
    <w:rsid w:val="002C580C"/>
    <w:rsid w:val="002E0699"/>
    <w:rsid w:val="002E7688"/>
    <w:rsid w:val="002F0903"/>
    <w:rsid w:val="002F32F5"/>
    <w:rsid w:val="002F6A52"/>
    <w:rsid w:val="003029B4"/>
    <w:rsid w:val="00303381"/>
    <w:rsid w:val="00316330"/>
    <w:rsid w:val="00317FC2"/>
    <w:rsid w:val="003451A0"/>
    <w:rsid w:val="00367390"/>
    <w:rsid w:val="003A0711"/>
    <w:rsid w:val="003A77DC"/>
    <w:rsid w:val="003B0A43"/>
    <w:rsid w:val="003B4173"/>
    <w:rsid w:val="003B6667"/>
    <w:rsid w:val="003D6770"/>
    <w:rsid w:val="003E45D0"/>
    <w:rsid w:val="003F09EC"/>
    <w:rsid w:val="003F3C78"/>
    <w:rsid w:val="003F49AE"/>
    <w:rsid w:val="003F7850"/>
    <w:rsid w:val="0040357B"/>
    <w:rsid w:val="004142EF"/>
    <w:rsid w:val="004143B5"/>
    <w:rsid w:val="00424698"/>
    <w:rsid w:val="00446A04"/>
    <w:rsid w:val="004744A6"/>
    <w:rsid w:val="00483AB1"/>
    <w:rsid w:val="00486361"/>
    <w:rsid w:val="0049043A"/>
    <w:rsid w:val="00495E02"/>
    <w:rsid w:val="004B4050"/>
    <w:rsid w:val="004B5F3F"/>
    <w:rsid w:val="004B62ED"/>
    <w:rsid w:val="004B7E99"/>
    <w:rsid w:val="004C1984"/>
    <w:rsid w:val="004C272D"/>
    <w:rsid w:val="004C5D77"/>
    <w:rsid w:val="004C61DF"/>
    <w:rsid w:val="004E0692"/>
    <w:rsid w:val="004E566F"/>
    <w:rsid w:val="004F3AF2"/>
    <w:rsid w:val="004F67F3"/>
    <w:rsid w:val="00500F7C"/>
    <w:rsid w:val="00503316"/>
    <w:rsid w:val="00505945"/>
    <w:rsid w:val="00506BB6"/>
    <w:rsid w:val="005103F6"/>
    <w:rsid w:val="0051190D"/>
    <w:rsid w:val="005128E7"/>
    <w:rsid w:val="00514ED6"/>
    <w:rsid w:val="00541D9F"/>
    <w:rsid w:val="00552AFA"/>
    <w:rsid w:val="005554D1"/>
    <w:rsid w:val="0056301F"/>
    <w:rsid w:val="005630F8"/>
    <w:rsid w:val="00565612"/>
    <w:rsid w:val="0056566B"/>
    <w:rsid w:val="00566EF9"/>
    <w:rsid w:val="00570CA1"/>
    <w:rsid w:val="005810CB"/>
    <w:rsid w:val="0058450A"/>
    <w:rsid w:val="005878C1"/>
    <w:rsid w:val="005A00D8"/>
    <w:rsid w:val="005A088B"/>
    <w:rsid w:val="005A29FF"/>
    <w:rsid w:val="005B5520"/>
    <w:rsid w:val="005B6DC2"/>
    <w:rsid w:val="005D0218"/>
    <w:rsid w:val="005D3BEE"/>
    <w:rsid w:val="005D46A4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4DA6"/>
    <w:rsid w:val="00633767"/>
    <w:rsid w:val="006348FD"/>
    <w:rsid w:val="00634D44"/>
    <w:rsid w:val="00636F81"/>
    <w:rsid w:val="00647879"/>
    <w:rsid w:val="006542EE"/>
    <w:rsid w:val="00657D0F"/>
    <w:rsid w:val="00664F0F"/>
    <w:rsid w:val="00670346"/>
    <w:rsid w:val="00677CFB"/>
    <w:rsid w:val="006B2DC8"/>
    <w:rsid w:val="006D58B3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75BB"/>
    <w:rsid w:val="007753F7"/>
    <w:rsid w:val="007A3D1F"/>
    <w:rsid w:val="007A44D5"/>
    <w:rsid w:val="007B485A"/>
    <w:rsid w:val="007B5545"/>
    <w:rsid w:val="007B7774"/>
    <w:rsid w:val="007C45C9"/>
    <w:rsid w:val="007D3565"/>
    <w:rsid w:val="007D73BA"/>
    <w:rsid w:val="00802E2A"/>
    <w:rsid w:val="00811C8A"/>
    <w:rsid w:val="00820EFD"/>
    <w:rsid w:val="00821470"/>
    <w:rsid w:val="00833E55"/>
    <w:rsid w:val="00854951"/>
    <w:rsid w:val="00860FFE"/>
    <w:rsid w:val="008641D0"/>
    <w:rsid w:val="008643A5"/>
    <w:rsid w:val="008710EA"/>
    <w:rsid w:val="00891125"/>
    <w:rsid w:val="00893CE2"/>
    <w:rsid w:val="00897010"/>
    <w:rsid w:val="008A0AFE"/>
    <w:rsid w:val="008A4550"/>
    <w:rsid w:val="008A7E1B"/>
    <w:rsid w:val="008B0F82"/>
    <w:rsid w:val="008B2B02"/>
    <w:rsid w:val="008C19B8"/>
    <w:rsid w:val="008C1F4F"/>
    <w:rsid w:val="008C797A"/>
    <w:rsid w:val="008D10B8"/>
    <w:rsid w:val="008E7A68"/>
    <w:rsid w:val="008F097A"/>
    <w:rsid w:val="008F6FE8"/>
    <w:rsid w:val="00917E2D"/>
    <w:rsid w:val="00917E88"/>
    <w:rsid w:val="00921622"/>
    <w:rsid w:val="00933D75"/>
    <w:rsid w:val="009431E8"/>
    <w:rsid w:val="009562D8"/>
    <w:rsid w:val="0096260D"/>
    <w:rsid w:val="00970C04"/>
    <w:rsid w:val="009725E8"/>
    <w:rsid w:val="00976F2A"/>
    <w:rsid w:val="00984862"/>
    <w:rsid w:val="00984948"/>
    <w:rsid w:val="00994F79"/>
    <w:rsid w:val="009A11BB"/>
    <w:rsid w:val="009C0378"/>
    <w:rsid w:val="009D31C7"/>
    <w:rsid w:val="009E6AE4"/>
    <w:rsid w:val="00A35B24"/>
    <w:rsid w:val="00A3619E"/>
    <w:rsid w:val="00A40FE4"/>
    <w:rsid w:val="00A41878"/>
    <w:rsid w:val="00A42F08"/>
    <w:rsid w:val="00A44B60"/>
    <w:rsid w:val="00A44C97"/>
    <w:rsid w:val="00A53258"/>
    <w:rsid w:val="00A714B1"/>
    <w:rsid w:val="00A80B6F"/>
    <w:rsid w:val="00A81D49"/>
    <w:rsid w:val="00A96608"/>
    <w:rsid w:val="00A97C2B"/>
    <w:rsid w:val="00A97EE1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17F5"/>
    <w:rsid w:val="00B2746F"/>
    <w:rsid w:val="00B3114D"/>
    <w:rsid w:val="00B36FE1"/>
    <w:rsid w:val="00B44BE4"/>
    <w:rsid w:val="00B53D78"/>
    <w:rsid w:val="00B56FDB"/>
    <w:rsid w:val="00B63571"/>
    <w:rsid w:val="00B649C2"/>
    <w:rsid w:val="00B74B5F"/>
    <w:rsid w:val="00B751A8"/>
    <w:rsid w:val="00B80B03"/>
    <w:rsid w:val="00B81FF2"/>
    <w:rsid w:val="00B93595"/>
    <w:rsid w:val="00B95994"/>
    <w:rsid w:val="00BA2914"/>
    <w:rsid w:val="00BA7C53"/>
    <w:rsid w:val="00BB33A2"/>
    <w:rsid w:val="00BB34CD"/>
    <w:rsid w:val="00BD186F"/>
    <w:rsid w:val="00BD2121"/>
    <w:rsid w:val="00BE72B0"/>
    <w:rsid w:val="00BE72C0"/>
    <w:rsid w:val="00BF19BD"/>
    <w:rsid w:val="00BF5461"/>
    <w:rsid w:val="00C01156"/>
    <w:rsid w:val="00C04F0D"/>
    <w:rsid w:val="00C06C3A"/>
    <w:rsid w:val="00C15045"/>
    <w:rsid w:val="00C25C17"/>
    <w:rsid w:val="00C2707B"/>
    <w:rsid w:val="00C63256"/>
    <w:rsid w:val="00C66467"/>
    <w:rsid w:val="00C72A4E"/>
    <w:rsid w:val="00C77C7D"/>
    <w:rsid w:val="00C803C4"/>
    <w:rsid w:val="00C8163D"/>
    <w:rsid w:val="00C90E9D"/>
    <w:rsid w:val="00CA10B5"/>
    <w:rsid w:val="00CA33F0"/>
    <w:rsid w:val="00CA37AF"/>
    <w:rsid w:val="00CC6184"/>
    <w:rsid w:val="00CD174E"/>
    <w:rsid w:val="00CD468A"/>
    <w:rsid w:val="00CE2C21"/>
    <w:rsid w:val="00CE59CA"/>
    <w:rsid w:val="00CF0896"/>
    <w:rsid w:val="00CF22FC"/>
    <w:rsid w:val="00CF74FF"/>
    <w:rsid w:val="00D06CB3"/>
    <w:rsid w:val="00D22022"/>
    <w:rsid w:val="00D22268"/>
    <w:rsid w:val="00D323EE"/>
    <w:rsid w:val="00D47D24"/>
    <w:rsid w:val="00D524C6"/>
    <w:rsid w:val="00D5555E"/>
    <w:rsid w:val="00D607EE"/>
    <w:rsid w:val="00D70F9B"/>
    <w:rsid w:val="00D72490"/>
    <w:rsid w:val="00D773C3"/>
    <w:rsid w:val="00D872F1"/>
    <w:rsid w:val="00D91EED"/>
    <w:rsid w:val="00DA1E0B"/>
    <w:rsid w:val="00DA7C7B"/>
    <w:rsid w:val="00DB01F0"/>
    <w:rsid w:val="00DB3578"/>
    <w:rsid w:val="00DC24FB"/>
    <w:rsid w:val="00DC2AE9"/>
    <w:rsid w:val="00DD7975"/>
    <w:rsid w:val="00DE1D9F"/>
    <w:rsid w:val="00DE7F14"/>
    <w:rsid w:val="00DF288F"/>
    <w:rsid w:val="00E14E90"/>
    <w:rsid w:val="00E27E29"/>
    <w:rsid w:val="00E479DA"/>
    <w:rsid w:val="00E55E1F"/>
    <w:rsid w:val="00E639E0"/>
    <w:rsid w:val="00E64958"/>
    <w:rsid w:val="00E653A0"/>
    <w:rsid w:val="00E67FDF"/>
    <w:rsid w:val="00E73B5C"/>
    <w:rsid w:val="00E744A9"/>
    <w:rsid w:val="00E7576C"/>
    <w:rsid w:val="00E77497"/>
    <w:rsid w:val="00E804EF"/>
    <w:rsid w:val="00E90837"/>
    <w:rsid w:val="00EA6EFE"/>
    <w:rsid w:val="00EB6092"/>
    <w:rsid w:val="00EC18CD"/>
    <w:rsid w:val="00EC4EB6"/>
    <w:rsid w:val="00ED1457"/>
    <w:rsid w:val="00ED1BAC"/>
    <w:rsid w:val="00ED2268"/>
    <w:rsid w:val="00ED3C45"/>
    <w:rsid w:val="00ED5966"/>
    <w:rsid w:val="00ED6543"/>
    <w:rsid w:val="00EE2557"/>
    <w:rsid w:val="00EE333A"/>
    <w:rsid w:val="00EE7E15"/>
    <w:rsid w:val="00F14765"/>
    <w:rsid w:val="00F23B27"/>
    <w:rsid w:val="00F25E28"/>
    <w:rsid w:val="00F26EA2"/>
    <w:rsid w:val="00F3323B"/>
    <w:rsid w:val="00F35AFF"/>
    <w:rsid w:val="00F4098C"/>
    <w:rsid w:val="00F464B2"/>
    <w:rsid w:val="00F502F1"/>
    <w:rsid w:val="00F5542E"/>
    <w:rsid w:val="00F5573E"/>
    <w:rsid w:val="00F71F22"/>
    <w:rsid w:val="00F736C0"/>
    <w:rsid w:val="00F76C8C"/>
    <w:rsid w:val="00F839E0"/>
    <w:rsid w:val="00F8709F"/>
    <w:rsid w:val="00F90311"/>
    <w:rsid w:val="00F93735"/>
    <w:rsid w:val="00FA27C1"/>
    <w:rsid w:val="00FC4198"/>
    <w:rsid w:val="00FD215A"/>
    <w:rsid w:val="00FD3E8E"/>
    <w:rsid w:val="00FD679B"/>
    <w:rsid w:val="00FE4268"/>
    <w:rsid w:val="00FE46F2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3A6896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0D6DD64-4598-4CD2-98BF-82BE584C4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3</Pages>
  <Words>666</Words>
  <Characters>3801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urat Deveci</cp:lastModifiedBy>
  <cp:revision>100</cp:revision>
  <cp:lastPrinted>2017-03-21T12:24:00Z</cp:lastPrinted>
  <dcterms:created xsi:type="dcterms:W3CDTF">2017-03-30T11:19:00Z</dcterms:created>
  <dcterms:modified xsi:type="dcterms:W3CDTF">2018-12-13T08:18:00Z</dcterms:modified>
</cp:coreProperties>
</file>